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019" w:rsidRDefault="009228CA">
      <w:bookmarkStart w:id="0" w:name="_GoBack"/>
      <w:bookmarkEnd w:id="0"/>
      <w:r>
        <w:t>Name</w:t>
      </w:r>
      <w:proofErr w:type="gramStart"/>
      <w:r>
        <w:t>:_</w:t>
      </w:r>
      <w:proofErr w:type="gramEnd"/>
      <w:r>
        <w:t>_______________________ ____________Period:___ Date:_______</w:t>
      </w:r>
    </w:p>
    <w:p w:rsidR="009228CA" w:rsidRPr="000A6BE4" w:rsidRDefault="002C5BCE" w:rsidP="009228CA">
      <w:pPr>
        <w:jc w:val="center"/>
        <w:rPr>
          <w:b/>
          <w:i/>
          <w:sz w:val="28"/>
          <w:szCs w:val="28"/>
        </w:rPr>
      </w:pPr>
      <w:r>
        <w:rPr>
          <w:b/>
          <w:sz w:val="28"/>
          <w:szCs w:val="28"/>
        </w:rPr>
        <w:t xml:space="preserve">Ocean Systems </w:t>
      </w:r>
      <w:r w:rsidR="00E13078">
        <w:rPr>
          <w:b/>
          <w:sz w:val="28"/>
          <w:szCs w:val="28"/>
        </w:rPr>
        <w:t xml:space="preserve">Reading Guide </w:t>
      </w:r>
    </w:p>
    <w:p w:rsidR="009228CA" w:rsidRDefault="009228CA">
      <w:pPr>
        <w:rPr>
          <w:i/>
          <w:sz w:val="16"/>
          <w:szCs w:val="16"/>
        </w:rPr>
      </w:pPr>
      <w:r w:rsidRPr="002C5BCE">
        <w:rPr>
          <w:b/>
          <w:i/>
          <w:sz w:val="16"/>
          <w:szCs w:val="16"/>
        </w:rPr>
        <w:t>Instructions:</w:t>
      </w:r>
      <w:r w:rsidRPr="002C5BCE">
        <w:rPr>
          <w:sz w:val="16"/>
          <w:szCs w:val="16"/>
        </w:rPr>
        <w:t xml:space="preserve">  </w:t>
      </w:r>
      <w:r w:rsidR="00E13078" w:rsidRPr="002C5BCE">
        <w:rPr>
          <w:i/>
          <w:sz w:val="16"/>
          <w:szCs w:val="16"/>
        </w:rPr>
        <w:t xml:space="preserve">Please complete this </w:t>
      </w:r>
      <w:r w:rsidR="00E13078" w:rsidRPr="002C5BCE">
        <w:rPr>
          <w:b/>
          <w:i/>
          <w:sz w:val="16"/>
          <w:szCs w:val="16"/>
        </w:rPr>
        <w:t>after</w:t>
      </w:r>
      <w:r w:rsidR="00E13078" w:rsidRPr="002C5BCE">
        <w:rPr>
          <w:i/>
          <w:sz w:val="16"/>
          <w:szCs w:val="16"/>
        </w:rPr>
        <w:t xml:space="preserve"> reading the article assigned to you.  Each student in your class has been giving a different selection from current news sources.  Think carefully about the content, source, author, motivation, and your current knowledge when reading your article.  When you have finished your reading and this worksheet, you will work with your class to </w:t>
      </w:r>
      <w:r w:rsidR="002C5BCE" w:rsidRPr="002C5BCE">
        <w:rPr>
          <w:i/>
          <w:sz w:val="16"/>
          <w:szCs w:val="16"/>
        </w:rPr>
        <w:t>connect</w:t>
      </w:r>
      <w:r w:rsidR="00E13078" w:rsidRPr="002C5BCE">
        <w:rPr>
          <w:i/>
          <w:sz w:val="16"/>
          <w:szCs w:val="16"/>
        </w:rPr>
        <w:t xml:space="preserve"> of all pertinent i</w:t>
      </w:r>
      <w:r w:rsidR="002C5BCE" w:rsidRPr="002C5BCE">
        <w:rPr>
          <w:i/>
          <w:sz w:val="16"/>
          <w:szCs w:val="16"/>
        </w:rPr>
        <w:t>nformation</w:t>
      </w:r>
      <w:r w:rsidR="00E13078" w:rsidRPr="002C5BCE">
        <w:rPr>
          <w:i/>
          <w:sz w:val="16"/>
          <w:szCs w:val="16"/>
        </w:rPr>
        <w:t xml:space="preserve"> you have collectively read.</w:t>
      </w:r>
    </w:p>
    <w:p w:rsidR="002C5BCE" w:rsidRPr="002C5BCE" w:rsidRDefault="002C5BCE">
      <w:pPr>
        <w:rPr>
          <w:i/>
          <w:sz w:val="22"/>
          <w:szCs w:val="22"/>
        </w:rPr>
      </w:pPr>
      <w:r w:rsidRPr="002C5BCE">
        <w:rPr>
          <w:i/>
          <w:sz w:val="22"/>
          <w:szCs w:val="22"/>
        </w:rPr>
        <w:t>Article Title:</w:t>
      </w:r>
    </w:p>
    <w:p w:rsidR="002C5BCE" w:rsidRDefault="002C5BCE">
      <w:pPr>
        <w:rPr>
          <w:i/>
          <w:sz w:val="22"/>
          <w:szCs w:val="22"/>
        </w:rPr>
      </w:pPr>
      <w:r w:rsidRPr="002C5BCE">
        <w:rPr>
          <w:i/>
          <w:sz w:val="22"/>
          <w:szCs w:val="22"/>
        </w:rPr>
        <w:t xml:space="preserve">Article Author: </w:t>
      </w:r>
    </w:p>
    <w:p w:rsidR="003E05E4" w:rsidRDefault="003E05E4">
      <w:pPr>
        <w:rPr>
          <w:i/>
          <w:sz w:val="22"/>
          <w:szCs w:val="22"/>
        </w:rPr>
      </w:pPr>
      <w:r>
        <w:rPr>
          <w:i/>
          <w:sz w:val="22"/>
          <w:szCs w:val="22"/>
        </w:rPr>
        <w:t>Notes:  Take 10 or more notes as you are reading your article.</w:t>
      </w: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Pr="003E05E4" w:rsidRDefault="003E05E4" w:rsidP="003E05E4">
      <w:pPr>
        <w:pStyle w:val="ListParagraph"/>
        <w:numPr>
          <w:ilvl w:val="0"/>
          <w:numId w:val="8"/>
        </w:numPr>
        <w:spacing w:line="480" w:lineRule="auto"/>
        <w:rPr>
          <w:i/>
          <w:sz w:val="22"/>
          <w:szCs w:val="22"/>
        </w:rPr>
      </w:pPr>
    </w:p>
    <w:p w:rsidR="003E05E4" w:rsidRDefault="003E05E4" w:rsidP="003E05E4">
      <w:pPr>
        <w:spacing w:line="480" w:lineRule="auto"/>
        <w:rPr>
          <w:i/>
          <w:sz w:val="22"/>
          <w:szCs w:val="22"/>
        </w:rPr>
      </w:pPr>
    </w:p>
    <w:p w:rsidR="003E05E4" w:rsidRPr="003E05E4" w:rsidRDefault="003E05E4" w:rsidP="003E05E4">
      <w:pPr>
        <w:spacing w:line="480" w:lineRule="auto"/>
        <w:rPr>
          <w:i/>
          <w:sz w:val="22"/>
          <w:szCs w:val="22"/>
        </w:rPr>
      </w:pPr>
    </w:p>
    <w:p w:rsidR="00E13078" w:rsidRDefault="00E13078" w:rsidP="00E13078">
      <w:pPr>
        <w:pStyle w:val="ListParagraph"/>
        <w:numPr>
          <w:ilvl w:val="0"/>
          <w:numId w:val="5"/>
        </w:numPr>
      </w:pPr>
      <w:r>
        <w:t>Please list several key words that pertain to your article.  If you cannot think of any, try to include words you could type into a Google search box to find your article online.</w:t>
      </w:r>
    </w:p>
    <w:p w:rsidR="00E13078" w:rsidRDefault="00E13078" w:rsidP="00E13078"/>
    <w:p w:rsidR="00E13078" w:rsidRDefault="00E13078" w:rsidP="00E13078"/>
    <w:p w:rsidR="003E05E4" w:rsidRDefault="003E05E4" w:rsidP="00E13078"/>
    <w:p w:rsidR="003E05E4" w:rsidRDefault="003E05E4" w:rsidP="00E13078"/>
    <w:p w:rsidR="003E05E4" w:rsidRDefault="003E05E4" w:rsidP="00E13078"/>
    <w:p w:rsidR="002C5BCE" w:rsidRDefault="00AF5232" w:rsidP="00E13078">
      <w:pPr>
        <w:pStyle w:val="ListParagraph"/>
        <w:numPr>
          <w:ilvl w:val="0"/>
          <w:numId w:val="5"/>
        </w:numPr>
      </w:pPr>
      <w:r>
        <w:t xml:space="preserve">Based on your key words above, please create a </w:t>
      </w:r>
      <w:r w:rsidR="002C5BCE">
        <w:t>concept map</w:t>
      </w:r>
      <w:r>
        <w:t xml:space="preserve"> displaying how your key words are related either indirectly, directly, or not related.  </w:t>
      </w:r>
    </w:p>
    <w:p w:rsidR="00AF5232" w:rsidRDefault="00AF5232" w:rsidP="00AF5232">
      <w:pPr>
        <w:rPr>
          <w:noProof/>
        </w:rPr>
      </w:pPr>
    </w:p>
    <w:p w:rsidR="002C5BCE" w:rsidRDefault="002C5BCE" w:rsidP="00AF5232">
      <w:pPr>
        <w:rPr>
          <w:noProof/>
        </w:rPr>
      </w:pPr>
    </w:p>
    <w:p w:rsidR="002C5BCE" w:rsidRDefault="002C5BCE" w:rsidP="00AF5232">
      <w:pPr>
        <w:rPr>
          <w:noProof/>
        </w:rPr>
      </w:pPr>
    </w:p>
    <w:p w:rsidR="002C5BCE" w:rsidRDefault="002C5BCE" w:rsidP="00AF5232">
      <w:pPr>
        <w:rPr>
          <w:noProof/>
        </w:rPr>
      </w:pPr>
    </w:p>
    <w:p w:rsidR="002C5BCE" w:rsidRDefault="002C5BCE" w:rsidP="00AF5232">
      <w:pPr>
        <w:rPr>
          <w:noProof/>
        </w:rPr>
      </w:pPr>
    </w:p>
    <w:p w:rsidR="002C5BCE" w:rsidRDefault="002C5BCE" w:rsidP="00AF5232">
      <w:pPr>
        <w:rPr>
          <w:noProof/>
        </w:rPr>
      </w:pPr>
    </w:p>
    <w:p w:rsidR="002C5BCE" w:rsidRDefault="002C5BCE" w:rsidP="00AF5232">
      <w:pPr>
        <w:rPr>
          <w:noProof/>
        </w:rPr>
      </w:pPr>
    </w:p>
    <w:p w:rsidR="002C5BCE" w:rsidRDefault="002C5BCE" w:rsidP="00AF5232"/>
    <w:p w:rsidR="00E13078" w:rsidRDefault="006E3CC9" w:rsidP="00E13078">
      <w:pPr>
        <w:pStyle w:val="ListParagraph"/>
        <w:numPr>
          <w:ilvl w:val="0"/>
          <w:numId w:val="5"/>
        </w:numPr>
      </w:pPr>
      <w:r>
        <w:t>Please write a 2-3 sentence summary of your article.</w:t>
      </w:r>
    </w:p>
    <w:p w:rsidR="00AF5232" w:rsidRDefault="00AF5232" w:rsidP="00AF5232"/>
    <w:p w:rsidR="00AF5232" w:rsidRDefault="00AF5232" w:rsidP="00AF5232"/>
    <w:p w:rsidR="00AF5232" w:rsidRDefault="00AF5232" w:rsidP="00AF5232"/>
    <w:p w:rsidR="002C5BCE" w:rsidRDefault="002C5BCE" w:rsidP="00AF5232"/>
    <w:p w:rsidR="002C5BCE" w:rsidRDefault="002C5BCE" w:rsidP="00AF5232"/>
    <w:p w:rsidR="002C5BCE" w:rsidRDefault="002C5BCE" w:rsidP="00AF5232"/>
    <w:p w:rsidR="00D966BF" w:rsidRDefault="00D966BF" w:rsidP="00D966BF"/>
    <w:p w:rsidR="00D966BF" w:rsidRDefault="00D966BF" w:rsidP="00AF5232">
      <w:pPr>
        <w:pStyle w:val="ListParagraph"/>
        <w:numPr>
          <w:ilvl w:val="0"/>
          <w:numId w:val="5"/>
        </w:numPr>
      </w:pPr>
      <w:r>
        <w:t xml:space="preserve">Does the author draw any conclusions? If so, what evidence are the conclusions based on and are they consistent with any prior knowledge?  </w:t>
      </w:r>
      <w:r w:rsidR="005513C0">
        <w:t>Are any citations listed? If so, do you consider them strong or weak references and why?</w:t>
      </w:r>
    </w:p>
    <w:p w:rsidR="00D966BF" w:rsidRDefault="00D966BF" w:rsidP="00D966BF"/>
    <w:p w:rsidR="00B6610C" w:rsidRDefault="00B6610C" w:rsidP="00B6610C"/>
    <w:p w:rsidR="00B6610C" w:rsidRDefault="00B6610C" w:rsidP="00B6610C"/>
    <w:p w:rsidR="002C5BCE" w:rsidRDefault="002C5BCE" w:rsidP="00B6610C"/>
    <w:p w:rsidR="002C5BCE" w:rsidRDefault="002C5BCE" w:rsidP="00B6610C"/>
    <w:p w:rsidR="003E05E4" w:rsidRDefault="003E05E4" w:rsidP="00B6610C"/>
    <w:sectPr w:rsidR="003E05E4" w:rsidSect="009228CA">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E73" w:rsidRDefault="00B86E73" w:rsidP="0042667F">
      <w:pPr>
        <w:spacing w:after="0" w:line="240" w:lineRule="auto"/>
      </w:pPr>
      <w:r>
        <w:separator/>
      </w:r>
    </w:p>
  </w:endnote>
  <w:endnote w:type="continuationSeparator" w:id="0">
    <w:p w:rsidR="00B86E73" w:rsidRDefault="00B86E73" w:rsidP="00426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667F" w:rsidRDefault="00C728CA">
    <w:pPr>
      <w:pStyle w:val="Footer"/>
    </w:pPr>
    <w:r>
      <w:rPr>
        <w:noProof/>
      </w:rPr>
      <w:drawing>
        <wp:anchor distT="0" distB="0" distL="114300" distR="114300" simplePos="0" relativeHeight="251657216" behindDoc="1" locked="0" layoutInCell="1" allowOverlap="1" wp14:anchorId="2D2BA329" wp14:editId="7E1F1EBA">
          <wp:simplePos x="0" y="0"/>
          <wp:positionH relativeFrom="column">
            <wp:posOffset>5095875</wp:posOffset>
          </wp:positionH>
          <wp:positionV relativeFrom="paragraph">
            <wp:posOffset>-92075</wp:posOffset>
          </wp:positionV>
          <wp:extent cx="1343025" cy="576580"/>
          <wp:effectExtent l="0" t="0" r="9525" b="0"/>
          <wp:wrapTight wrapText="bothSides">
            <wp:wrapPolygon edited="0">
              <wp:start x="0" y="0"/>
              <wp:lineTo x="0" y="20696"/>
              <wp:lineTo x="21447" y="20696"/>
              <wp:lineTo x="214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sEducationLogo_New.tif"/>
                  <pic:cNvPicPr/>
                </pic:nvPicPr>
                <pic:blipFill rotWithShape="1">
                  <a:blip r:embed="rId1" cstate="print">
                    <a:extLst>
                      <a:ext uri="{28A0092B-C50C-407E-A947-70E740481C1C}">
                        <a14:useLocalDpi xmlns:a14="http://schemas.microsoft.com/office/drawing/2010/main" val="0"/>
                      </a:ext>
                    </a:extLst>
                  </a:blip>
                  <a:srcRect l="8343" t="11595" r="7537" b="13042"/>
                  <a:stretch/>
                </pic:blipFill>
                <pic:spPr bwMode="auto">
                  <a:xfrm>
                    <a:off x="0" y="0"/>
                    <a:ext cx="1343025" cy="576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color w:val="808080" w:themeColor="background1" w:themeShade="80"/>
        <w:sz w:val="20"/>
        <w:szCs w:val="20"/>
      </w:rPr>
      <w:t>Ocean Acidification: A Systems Approach to a Global Problem</w:t>
    </w:r>
    <w:r w:rsidR="0042667F" w:rsidRPr="0016521A">
      <w:rPr>
        <w:color w:val="808080" w:themeColor="background1" w:themeShade="80"/>
        <w:sz w:val="20"/>
        <w:szCs w:val="20"/>
      </w:rPr>
      <w:t xml:space="preserve"> – Student Resource</w:t>
    </w:r>
    <w:r w:rsidR="0042667F">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E73" w:rsidRDefault="00B86E73" w:rsidP="0042667F">
      <w:pPr>
        <w:spacing w:after="0" w:line="240" w:lineRule="auto"/>
      </w:pPr>
      <w:r>
        <w:separator/>
      </w:r>
    </w:p>
  </w:footnote>
  <w:footnote w:type="continuationSeparator" w:id="0">
    <w:p w:rsidR="00B86E73" w:rsidRDefault="00B86E73" w:rsidP="004266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67776"/>
    <w:multiLevelType w:val="hybridMultilevel"/>
    <w:tmpl w:val="E4A2D4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BA6555D"/>
    <w:multiLevelType w:val="hybridMultilevel"/>
    <w:tmpl w:val="15386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CA2CD9"/>
    <w:multiLevelType w:val="hybridMultilevel"/>
    <w:tmpl w:val="BF5E15FE"/>
    <w:lvl w:ilvl="0" w:tplc="38D4B06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DF77E9A"/>
    <w:multiLevelType w:val="hybridMultilevel"/>
    <w:tmpl w:val="EEAA9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1D51C8"/>
    <w:multiLevelType w:val="hybridMultilevel"/>
    <w:tmpl w:val="A0B84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9C2092"/>
    <w:multiLevelType w:val="hybridMultilevel"/>
    <w:tmpl w:val="5828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517CAD"/>
    <w:multiLevelType w:val="hybridMultilevel"/>
    <w:tmpl w:val="8A1262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CD6BF1"/>
    <w:multiLevelType w:val="hybridMultilevel"/>
    <w:tmpl w:val="E8B63A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7"/>
  </w:num>
  <w:num w:numId="4">
    <w:abstractNumId w:val="6"/>
  </w:num>
  <w:num w:numId="5">
    <w:abstractNumId w:val="0"/>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Da3NLW0MDUztzRT0lEKTi0uzszPAykwrAUAlGQ4JSwAAAA="/>
  </w:docVars>
  <w:rsids>
    <w:rsidRoot w:val="009228CA"/>
    <w:rsid w:val="00083EDA"/>
    <w:rsid w:val="000A6BE4"/>
    <w:rsid w:val="000E4F3B"/>
    <w:rsid w:val="000F7652"/>
    <w:rsid w:val="00120DEF"/>
    <w:rsid w:val="00153CFD"/>
    <w:rsid w:val="0016521A"/>
    <w:rsid w:val="001714C7"/>
    <w:rsid w:val="001F50EF"/>
    <w:rsid w:val="002103F1"/>
    <w:rsid w:val="002972B1"/>
    <w:rsid w:val="002C5BCE"/>
    <w:rsid w:val="003A2ABA"/>
    <w:rsid w:val="003B3A75"/>
    <w:rsid w:val="003E05E4"/>
    <w:rsid w:val="0042667F"/>
    <w:rsid w:val="004C71F7"/>
    <w:rsid w:val="005513C0"/>
    <w:rsid w:val="00616BA3"/>
    <w:rsid w:val="0062799D"/>
    <w:rsid w:val="00631C30"/>
    <w:rsid w:val="006653AA"/>
    <w:rsid w:val="00682BCE"/>
    <w:rsid w:val="00686116"/>
    <w:rsid w:val="006A0907"/>
    <w:rsid w:val="006A0C06"/>
    <w:rsid w:val="006E3CC9"/>
    <w:rsid w:val="00700CA3"/>
    <w:rsid w:val="007B1167"/>
    <w:rsid w:val="007C4270"/>
    <w:rsid w:val="007E35EE"/>
    <w:rsid w:val="009228CA"/>
    <w:rsid w:val="009275DB"/>
    <w:rsid w:val="009467F8"/>
    <w:rsid w:val="009C381F"/>
    <w:rsid w:val="00AB3B83"/>
    <w:rsid w:val="00AF5232"/>
    <w:rsid w:val="00B229B2"/>
    <w:rsid w:val="00B6610C"/>
    <w:rsid w:val="00B86E73"/>
    <w:rsid w:val="00BF6F50"/>
    <w:rsid w:val="00C505F3"/>
    <w:rsid w:val="00C61F99"/>
    <w:rsid w:val="00C728CA"/>
    <w:rsid w:val="00CA309F"/>
    <w:rsid w:val="00CA5ADE"/>
    <w:rsid w:val="00CD633D"/>
    <w:rsid w:val="00CE79D9"/>
    <w:rsid w:val="00D06411"/>
    <w:rsid w:val="00D56B49"/>
    <w:rsid w:val="00D57F6B"/>
    <w:rsid w:val="00D82064"/>
    <w:rsid w:val="00D966BF"/>
    <w:rsid w:val="00DA34FC"/>
    <w:rsid w:val="00DB1164"/>
    <w:rsid w:val="00DF7AED"/>
    <w:rsid w:val="00E13078"/>
    <w:rsid w:val="00E92211"/>
    <w:rsid w:val="00EB5E41"/>
    <w:rsid w:val="00EF0A11"/>
    <w:rsid w:val="00F236F9"/>
    <w:rsid w:val="00F734D4"/>
    <w:rsid w:val="00FD2B70"/>
    <w:rsid w:val="00FF0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8CA"/>
    <w:pPr>
      <w:ind w:left="720"/>
      <w:contextualSpacing/>
    </w:pPr>
  </w:style>
  <w:style w:type="paragraph" w:customStyle="1" w:styleId="FreeFormA">
    <w:name w:val="Free Form A"/>
    <w:rsid w:val="009467F8"/>
    <w:pPr>
      <w:spacing w:after="0" w:line="240" w:lineRule="auto"/>
    </w:pPr>
    <w:rPr>
      <w:rFonts w:ascii="Helvetica" w:eastAsia="ヒラギノ角ゴ Pro W3" w:hAnsi="Helvetica" w:cs="Times New Roman"/>
      <w:color w:val="000000"/>
      <w:szCs w:val="20"/>
    </w:rPr>
  </w:style>
  <w:style w:type="table" w:styleId="TableGrid">
    <w:name w:val="Table Grid"/>
    <w:basedOn w:val="TableNormal"/>
    <w:uiPriority w:val="59"/>
    <w:rsid w:val="0066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67F"/>
  </w:style>
  <w:style w:type="paragraph" w:styleId="Footer">
    <w:name w:val="footer"/>
    <w:basedOn w:val="Normal"/>
    <w:link w:val="FooterChar"/>
    <w:uiPriority w:val="99"/>
    <w:unhideWhenUsed/>
    <w:rsid w:val="00426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67F"/>
  </w:style>
  <w:style w:type="paragraph" w:styleId="BalloonText">
    <w:name w:val="Balloon Text"/>
    <w:basedOn w:val="Normal"/>
    <w:link w:val="BalloonTextChar"/>
    <w:uiPriority w:val="99"/>
    <w:semiHidden/>
    <w:unhideWhenUsed/>
    <w:rsid w:val="004266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667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8CA"/>
    <w:pPr>
      <w:ind w:left="720"/>
      <w:contextualSpacing/>
    </w:pPr>
  </w:style>
  <w:style w:type="paragraph" w:customStyle="1" w:styleId="FreeFormA">
    <w:name w:val="Free Form A"/>
    <w:rsid w:val="009467F8"/>
    <w:pPr>
      <w:spacing w:after="0" w:line="240" w:lineRule="auto"/>
    </w:pPr>
    <w:rPr>
      <w:rFonts w:ascii="Helvetica" w:eastAsia="ヒラギノ角ゴ Pro W3" w:hAnsi="Helvetica" w:cs="Times New Roman"/>
      <w:color w:val="000000"/>
      <w:szCs w:val="20"/>
    </w:rPr>
  </w:style>
  <w:style w:type="table" w:styleId="TableGrid">
    <w:name w:val="Table Grid"/>
    <w:basedOn w:val="TableNormal"/>
    <w:uiPriority w:val="59"/>
    <w:rsid w:val="00665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67F"/>
  </w:style>
  <w:style w:type="paragraph" w:styleId="Footer">
    <w:name w:val="footer"/>
    <w:basedOn w:val="Normal"/>
    <w:link w:val="FooterChar"/>
    <w:uiPriority w:val="99"/>
    <w:unhideWhenUsed/>
    <w:rsid w:val="00426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67F"/>
  </w:style>
  <w:style w:type="paragraph" w:styleId="BalloonText">
    <w:name w:val="Balloon Text"/>
    <w:basedOn w:val="Normal"/>
    <w:link w:val="BalloonTextChar"/>
    <w:uiPriority w:val="99"/>
    <w:semiHidden/>
    <w:unhideWhenUsed/>
    <w:rsid w:val="004266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667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SB</Company>
  <LinksUpToDate>false</LinksUpToDate>
  <CharactersWithSpaces>1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dwig</dc:creator>
  <cp:lastModifiedBy>Claudia Ludwig</cp:lastModifiedBy>
  <cp:revision>2</cp:revision>
  <cp:lastPrinted>2016-05-13T15:40:00Z</cp:lastPrinted>
  <dcterms:created xsi:type="dcterms:W3CDTF">2017-04-05T22:12:00Z</dcterms:created>
  <dcterms:modified xsi:type="dcterms:W3CDTF">2017-04-05T22:12:00Z</dcterms:modified>
</cp:coreProperties>
</file>